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8D692B" w14:textId="77777777" w:rsidR="008702FF" w:rsidRPr="00A47374" w:rsidRDefault="008702FF" w:rsidP="008702FF">
      <w:bookmarkStart w:id="0" w:name="_Hlk87405876"/>
    </w:p>
    <w:bookmarkEnd w:id="0"/>
    <w:p w14:paraId="0CB36B5D" w14:textId="77777777" w:rsidR="00D86B3D" w:rsidRPr="00903E22" w:rsidRDefault="00D86B3D" w:rsidP="00D86B3D">
      <w:pPr>
        <w:shd w:val="clear" w:color="auto" w:fill="FFFFFF"/>
        <w:spacing w:beforeAutospacing="1" w:after="0" w:afterAutospacing="1" w:line="360" w:lineRule="atLeast"/>
        <w:textAlignment w:val="baseline"/>
        <w:rPr>
          <w:rFonts w:eastAsia="Times New Roman"/>
          <w:color w:val="414141"/>
          <w:spacing w:val="2"/>
        </w:rPr>
      </w:pPr>
      <w:r w:rsidRPr="00903E22">
        <w:rPr>
          <w:rFonts w:eastAsia="Times New Roman"/>
          <w:b/>
          <w:bCs/>
          <w:color w:val="414141"/>
          <w:spacing w:val="2"/>
          <w:bdr w:val="none" w:sz="0" w:space="0" w:color="auto" w:frame="1"/>
        </w:rPr>
        <w:t>Part 3: Reflection</w:t>
      </w:r>
    </w:p>
    <w:p w14:paraId="5A2A8256" w14:textId="77777777" w:rsidR="00D86B3D" w:rsidRPr="00903E22" w:rsidRDefault="00D86B3D" w:rsidP="00D86B3D">
      <w:pPr>
        <w:shd w:val="clear" w:color="auto" w:fill="FFFFFF"/>
        <w:spacing w:before="100" w:beforeAutospacing="1" w:after="100" w:afterAutospacing="1" w:line="360" w:lineRule="atLeast"/>
        <w:textAlignment w:val="baseline"/>
        <w:rPr>
          <w:rFonts w:eastAsia="Times New Roman"/>
          <w:color w:val="414141"/>
          <w:spacing w:val="2"/>
        </w:rPr>
      </w:pPr>
      <w:r w:rsidRPr="00903E22">
        <w:rPr>
          <w:rFonts w:eastAsia="Times New Roman"/>
          <w:color w:val="414141"/>
          <w:spacing w:val="2"/>
        </w:rPr>
        <w:t>In 250-500 words, summarize and reflect on your observation and collaboration in your mentor teacher's classroom. Discuss the classroom environment and why it is conducive to group and cooperative learning, expectations, and student engagement. Explain how you will use your findings in your future professional practice.</w:t>
      </w:r>
    </w:p>
    <w:p w14:paraId="2BD6F5E2" w14:textId="77777777" w:rsidR="00D86B3D" w:rsidRPr="00903E22" w:rsidRDefault="00D86B3D" w:rsidP="00D86B3D">
      <w:pPr>
        <w:shd w:val="clear" w:color="auto" w:fill="FFFFFF"/>
        <w:spacing w:before="100" w:beforeAutospacing="1" w:after="100" w:afterAutospacing="1" w:line="360" w:lineRule="atLeast"/>
        <w:textAlignment w:val="baseline"/>
        <w:rPr>
          <w:rFonts w:eastAsia="Times New Roman"/>
          <w:color w:val="414141"/>
          <w:spacing w:val="2"/>
        </w:rPr>
      </w:pPr>
      <w:r w:rsidRPr="00903E22">
        <w:rPr>
          <w:rFonts w:eastAsia="Times New Roman"/>
          <w:color w:val="414141"/>
          <w:spacing w:val="2"/>
        </w:rPr>
        <w:t xml:space="preserve">Prepare this assignment according to the guidelines found in the APA Style Guide, located in the Student Success Center. An abstract </w:t>
      </w:r>
      <w:proofErr w:type="gramStart"/>
      <w:r w:rsidRPr="00903E22">
        <w:rPr>
          <w:rFonts w:eastAsia="Times New Roman"/>
          <w:color w:val="414141"/>
          <w:spacing w:val="2"/>
        </w:rPr>
        <w:t>is not required</w:t>
      </w:r>
      <w:proofErr w:type="gramEnd"/>
      <w:r w:rsidRPr="00903E22">
        <w:rPr>
          <w:rFonts w:eastAsia="Times New Roman"/>
          <w:color w:val="414141"/>
          <w:spacing w:val="2"/>
        </w:rPr>
        <w:t>.</w:t>
      </w:r>
    </w:p>
    <w:p w14:paraId="171FF7EE" w14:textId="77777777" w:rsidR="00964E27" w:rsidRDefault="00964E27"/>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F120F69"/>
    <w:multiLevelType w:val="multilevel"/>
    <w:tmpl w:val="D062D9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wsDQ0NzAxs7AwMDZT0lEKTi0uzszPAykwrAUAX63GjywAAAA="/>
  </w:docVars>
  <w:rsids>
    <w:rsidRoot w:val="000B5424"/>
    <w:rsid w:val="000B5424"/>
    <w:rsid w:val="008702FF"/>
    <w:rsid w:val="00964E27"/>
    <w:rsid w:val="00BF67AC"/>
    <w:rsid w:val="00D86B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6EDC13"/>
  <w15:chartTrackingRefBased/>
  <w15:docId w15:val="{C05CD38D-1E60-483C-9E06-FCD015FF71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6B3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73</Words>
  <Characters>420</Characters>
  <Application>Microsoft Office Word</Application>
  <DocSecurity>0</DocSecurity>
  <Lines>3</Lines>
  <Paragraphs>1</Paragraphs>
  <ScaleCrop>false</ScaleCrop>
  <Company/>
  <LinksUpToDate>false</LinksUpToDate>
  <CharactersWithSpaces>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1T07:32:00Z</dcterms:created>
  <dcterms:modified xsi:type="dcterms:W3CDTF">2021-11-11T07:32:00Z</dcterms:modified>
</cp:coreProperties>
</file>